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61B5" w:rsidRPr="002161B5" w14:paraId="10108E99" w14:textId="77777777" w:rsidTr="002161B5">
        <w:tc>
          <w:tcPr>
            <w:tcW w:w="9016" w:type="dxa"/>
          </w:tcPr>
          <w:p w14:paraId="79CB8740" w14:textId="2C615480" w:rsidR="002161B5" w:rsidRPr="002161B5" w:rsidRDefault="002161B5" w:rsidP="007508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b/>
                <w:bCs/>
              </w:rPr>
            </w:pPr>
            <w:r w:rsidRPr="002161B5">
              <w:rPr>
                <w:b/>
                <w:bCs/>
              </w:rPr>
              <w:t>Our Kerry Social Farming Host Farms</w:t>
            </w:r>
          </w:p>
        </w:tc>
      </w:tr>
      <w:tr w:rsidR="002161B5" w:rsidRPr="002161B5" w14:paraId="0C81E0AC" w14:textId="77777777" w:rsidTr="002161B5">
        <w:tc>
          <w:tcPr>
            <w:tcW w:w="9016" w:type="dxa"/>
          </w:tcPr>
          <w:p w14:paraId="663B503B" w14:textId="45CFEDA7" w:rsidR="002161B5" w:rsidRPr="00F628AC" w:rsidRDefault="002161B5" w:rsidP="007508A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b/>
                <w:bCs/>
              </w:rPr>
            </w:pPr>
            <w:r w:rsidRPr="00F628AC">
              <w:rPr>
                <w:b/>
                <w:bCs/>
              </w:rPr>
              <w:t xml:space="preserve"> Host Farmers                           Address                                                              </w:t>
            </w:r>
            <w:r w:rsidR="00BF0050" w:rsidRPr="00F628AC">
              <w:rPr>
                <w:b/>
                <w:bCs/>
              </w:rPr>
              <w:t xml:space="preserve">       </w:t>
            </w:r>
            <w:r w:rsidRPr="00F628AC">
              <w:rPr>
                <w:b/>
                <w:bCs/>
              </w:rPr>
              <w:t xml:space="preserve"> Began Social Farming </w:t>
            </w:r>
          </w:p>
        </w:tc>
      </w:tr>
      <w:tr w:rsidR="002161B5" w:rsidRPr="002161B5" w14:paraId="01DF4B07" w14:textId="77777777" w:rsidTr="002161B5">
        <w:tc>
          <w:tcPr>
            <w:tcW w:w="9016" w:type="dxa"/>
          </w:tcPr>
          <w:p w14:paraId="6D94D5E9" w14:textId="77777777" w:rsidR="002161B5" w:rsidRPr="00F628AC" w:rsidRDefault="002161B5" w:rsidP="007508A0">
            <w:pPr>
              <w:rPr>
                <w:b/>
                <w:bCs/>
              </w:rPr>
            </w:pPr>
          </w:p>
        </w:tc>
      </w:tr>
      <w:tr w:rsidR="002161B5" w:rsidRPr="002161B5" w14:paraId="4006C275" w14:textId="77777777" w:rsidTr="002161B5">
        <w:tc>
          <w:tcPr>
            <w:tcW w:w="9016" w:type="dxa"/>
          </w:tcPr>
          <w:p w14:paraId="6E4DF6ED" w14:textId="77777777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proofErr w:type="spellStart"/>
            <w:r w:rsidRPr="002161B5">
              <w:t>Éamon</w:t>
            </w:r>
            <w:proofErr w:type="spellEnd"/>
            <w:r w:rsidRPr="002161B5">
              <w:t xml:space="preserve"> Horgan                          </w:t>
            </w:r>
            <w:proofErr w:type="spellStart"/>
            <w:r w:rsidRPr="002161B5">
              <w:t>Kilbanow</w:t>
            </w:r>
            <w:proofErr w:type="spellEnd"/>
            <w:r w:rsidRPr="002161B5">
              <w:t xml:space="preserve">, </w:t>
            </w:r>
            <w:proofErr w:type="spellStart"/>
            <w:r w:rsidRPr="002161B5">
              <w:t>Kilgarvan</w:t>
            </w:r>
            <w:proofErr w:type="spellEnd"/>
            <w:r w:rsidRPr="002161B5">
              <w:t xml:space="preserve">, Co Kerry.                                           2013 </w:t>
            </w:r>
          </w:p>
        </w:tc>
      </w:tr>
      <w:tr w:rsidR="002161B5" w:rsidRPr="002161B5" w14:paraId="7951A0F7" w14:textId="77777777" w:rsidTr="002161B5">
        <w:tc>
          <w:tcPr>
            <w:tcW w:w="9016" w:type="dxa"/>
          </w:tcPr>
          <w:p w14:paraId="5E5EE3AF" w14:textId="77777777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George Kelly                              </w:t>
            </w:r>
            <w:proofErr w:type="spellStart"/>
            <w:r w:rsidRPr="002161B5">
              <w:t>Hazelfort</w:t>
            </w:r>
            <w:proofErr w:type="spellEnd"/>
            <w:r w:rsidRPr="002161B5">
              <w:t xml:space="preserve"> Farm </w:t>
            </w:r>
            <w:proofErr w:type="spellStart"/>
            <w:r w:rsidRPr="002161B5">
              <w:t>Ballymalis</w:t>
            </w:r>
            <w:proofErr w:type="spellEnd"/>
            <w:r w:rsidRPr="002161B5">
              <w:t xml:space="preserve">, Beaufort, Co Kerry.               2013 </w:t>
            </w:r>
          </w:p>
        </w:tc>
      </w:tr>
      <w:tr w:rsidR="002161B5" w:rsidRPr="002161B5" w14:paraId="49EAFD44" w14:textId="77777777" w:rsidTr="002161B5">
        <w:tc>
          <w:tcPr>
            <w:tcW w:w="9016" w:type="dxa"/>
          </w:tcPr>
          <w:p w14:paraId="4B990F41" w14:textId="77777777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Christy &amp; Mary McDonnell     </w:t>
            </w:r>
            <w:proofErr w:type="spellStart"/>
            <w:r w:rsidRPr="002161B5">
              <w:t>Lisbawn</w:t>
            </w:r>
            <w:proofErr w:type="spellEnd"/>
            <w:r w:rsidRPr="002161B5">
              <w:t xml:space="preserve">, </w:t>
            </w:r>
            <w:proofErr w:type="spellStart"/>
            <w:r w:rsidRPr="002161B5">
              <w:t>Cahersiveen</w:t>
            </w:r>
            <w:proofErr w:type="spellEnd"/>
            <w:r w:rsidRPr="002161B5">
              <w:t xml:space="preserve">, Co Kerry.                                        2014 </w:t>
            </w:r>
          </w:p>
        </w:tc>
      </w:tr>
      <w:tr w:rsidR="002161B5" w:rsidRPr="002161B5" w14:paraId="263A9932" w14:textId="77777777" w:rsidTr="002161B5">
        <w:tc>
          <w:tcPr>
            <w:tcW w:w="9016" w:type="dxa"/>
          </w:tcPr>
          <w:p w14:paraId="5702EC93" w14:textId="75E9E4FB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>Mary Anne &amp;</w:t>
            </w:r>
            <w:r w:rsidR="00F628AC">
              <w:t xml:space="preserve"> late </w:t>
            </w:r>
            <w:r w:rsidRPr="002161B5">
              <w:t xml:space="preserve">Gerard </w:t>
            </w:r>
          </w:p>
        </w:tc>
      </w:tr>
      <w:tr w:rsidR="002161B5" w:rsidRPr="002161B5" w14:paraId="64587275" w14:textId="77777777" w:rsidTr="002161B5">
        <w:tc>
          <w:tcPr>
            <w:tcW w:w="9016" w:type="dxa"/>
          </w:tcPr>
          <w:p w14:paraId="3113EC2E" w14:textId="1BC3A694" w:rsidR="002161B5" w:rsidRPr="002161B5" w:rsidRDefault="002161B5" w:rsidP="00A42AEF">
            <w:pPr>
              <w:pStyle w:val="List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O’Sullivan                                  Laharn, </w:t>
            </w:r>
            <w:proofErr w:type="spellStart"/>
            <w:r w:rsidRPr="002161B5">
              <w:t>Cahersiveen</w:t>
            </w:r>
            <w:proofErr w:type="spellEnd"/>
            <w:r w:rsidRPr="002161B5">
              <w:t xml:space="preserve">, Co Kerry.                                     </w:t>
            </w:r>
            <w:r w:rsidR="00BF0050">
              <w:t xml:space="preserve"> </w:t>
            </w:r>
            <w:r w:rsidRPr="002161B5">
              <w:t xml:space="preserve"> 2014</w:t>
            </w:r>
          </w:p>
        </w:tc>
      </w:tr>
      <w:tr w:rsidR="002161B5" w:rsidRPr="002161B5" w14:paraId="1C453264" w14:textId="77777777" w:rsidTr="002161B5">
        <w:tc>
          <w:tcPr>
            <w:tcW w:w="9016" w:type="dxa"/>
          </w:tcPr>
          <w:p w14:paraId="302BD2DD" w14:textId="6B882E18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Anthony &amp; Patricia Kelliher   </w:t>
            </w:r>
            <w:proofErr w:type="spellStart"/>
            <w:r w:rsidRPr="002161B5">
              <w:t>Knocknagowna</w:t>
            </w:r>
            <w:proofErr w:type="spellEnd"/>
            <w:r w:rsidRPr="002161B5">
              <w:t xml:space="preserve">, Faha, Killarney, Co Kerry.                    </w:t>
            </w:r>
            <w:r w:rsidR="00BF0050">
              <w:t xml:space="preserve"> </w:t>
            </w:r>
            <w:r w:rsidRPr="002161B5">
              <w:t xml:space="preserve"> 2013</w:t>
            </w:r>
          </w:p>
        </w:tc>
      </w:tr>
      <w:tr w:rsidR="002161B5" w:rsidRPr="002161B5" w14:paraId="2A243AF6" w14:textId="77777777" w:rsidTr="002161B5">
        <w:tc>
          <w:tcPr>
            <w:tcW w:w="9016" w:type="dxa"/>
          </w:tcPr>
          <w:p w14:paraId="25AAF275" w14:textId="3BDA3CE1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Irene Brune                            </w:t>
            </w:r>
            <w:r w:rsidR="00337028">
              <w:t xml:space="preserve"> </w:t>
            </w:r>
            <w:r w:rsidRPr="002161B5">
              <w:t xml:space="preserve">  </w:t>
            </w:r>
            <w:proofErr w:type="spellStart"/>
            <w:r w:rsidRPr="002161B5">
              <w:t>Kimego</w:t>
            </w:r>
            <w:proofErr w:type="spellEnd"/>
            <w:r w:rsidRPr="002161B5">
              <w:t xml:space="preserve">, </w:t>
            </w:r>
            <w:proofErr w:type="spellStart"/>
            <w:r w:rsidRPr="002161B5">
              <w:t>Cahirsiveen</w:t>
            </w:r>
            <w:proofErr w:type="spellEnd"/>
            <w:r w:rsidRPr="002161B5">
              <w:t xml:space="preserve">, </w:t>
            </w:r>
            <w:proofErr w:type="spellStart"/>
            <w:proofErr w:type="gramStart"/>
            <w:r w:rsidRPr="002161B5">
              <w:t>Co.Kerry</w:t>
            </w:r>
            <w:proofErr w:type="spellEnd"/>
            <w:proofErr w:type="gramEnd"/>
            <w:r w:rsidRPr="002161B5">
              <w:t xml:space="preserve">                                         </w:t>
            </w:r>
            <w:r w:rsidR="00BF0050">
              <w:t xml:space="preserve"> </w:t>
            </w:r>
            <w:r w:rsidRPr="002161B5">
              <w:t>2019</w:t>
            </w:r>
          </w:p>
        </w:tc>
      </w:tr>
      <w:tr w:rsidR="002161B5" w:rsidRPr="002161B5" w14:paraId="76897F55" w14:textId="77777777" w:rsidTr="002161B5">
        <w:tc>
          <w:tcPr>
            <w:tcW w:w="9016" w:type="dxa"/>
          </w:tcPr>
          <w:p w14:paraId="4AF6BBA5" w14:textId="3E5E57A9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Breeda O Sullivan                </w:t>
            </w:r>
            <w:r w:rsidR="00337028">
              <w:t xml:space="preserve"> </w:t>
            </w:r>
            <w:r w:rsidRPr="002161B5">
              <w:t xml:space="preserve">   Glencar, Killorglin, Co. Kerry                                             2017</w:t>
            </w:r>
          </w:p>
        </w:tc>
      </w:tr>
      <w:tr w:rsidR="002161B5" w:rsidRPr="002161B5" w14:paraId="17EADCF0" w14:textId="77777777" w:rsidTr="002161B5">
        <w:tc>
          <w:tcPr>
            <w:tcW w:w="9016" w:type="dxa"/>
          </w:tcPr>
          <w:p w14:paraId="13E6CA48" w14:textId="568BE01C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proofErr w:type="spellStart"/>
            <w:r w:rsidRPr="002161B5">
              <w:t>Shannow</w:t>
            </w:r>
            <w:proofErr w:type="spellEnd"/>
            <w:r w:rsidRPr="002161B5">
              <w:t xml:space="preserve"> FRC                         </w:t>
            </w:r>
            <w:r w:rsidR="00337028">
              <w:t xml:space="preserve">  </w:t>
            </w:r>
            <w:proofErr w:type="spellStart"/>
            <w:r w:rsidRPr="002161B5">
              <w:t>Abbeydorney</w:t>
            </w:r>
            <w:proofErr w:type="spellEnd"/>
            <w:r w:rsidRPr="002161B5">
              <w:t>, Co Kerry                                         2017-19,</w:t>
            </w:r>
            <w:r w:rsidR="00A06249">
              <w:t xml:space="preserve"> </w:t>
            </w:r>
            <w:r w:rsidRPr="002161B5">
              <w:t xml:space="preserve">2022                                                               </w:t>
            </w:r>
          </w:p>
        </w:tc>
      </w:tr>
      <w:tr w:rsidR="002161B5" w:rsidRPr="002161B5" w14:paraId="064FD902" w14:textId="77777777" w:rsidTr="002161B5">
        <w:tc>
          <w:tcPr>
            <w:tcW w:w="9016" w:type="dxa"/>
          </w:tcPr>
          <w:p w14:paraId="282AA02E" w14:textId="53E2CA60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John O Shea                          </w:t>
            </w:r>
            <w:r w:rsidR="00337028">
              <w:t xml:space="preserve">  </w:t>
            </w:r>
            <w:r w:rsidRPr="002161B5">
              <w:t xml:space="preserve"> Blackwater, Killarney, Co. Kerry                                         2018 </w:t>
            </w:r>
          </w:p>
        </w:tc>
      </w:tr>
      <w:tr w:rsidR="002161B5" w:rsidRPr="002161B5" w14:paraId="4FB57981" w14:textId="77777777" w:rsidTr="002161B5">
        <w:tc>
          <w:tcPr>
            <w:tcW w:w="9016" w:type="dxa"/>
          </w:tcPr>
          <w:p w14:paraId="71C28D59" w14:textId="77777777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Ian </w:t>
            </w:r>
            <w:proofErr w:type="spellStart"/>
            <w:r w:rsidRPr="002161B5">
              <w:t>McGrigor</w:t>
            </w:r>
            <w:proofErr w:type="spellEnd"/>
            <w:r w:rsidRPr="002161B5">
              <w:t xml:space="preserve"> &amp; </w:t>
            </w:r>
          </w:p>
        </w:tc>
      </w:tr>
      <w:tr w:rsidR="002161B5" w:rsidRPr="002161B5" w14:paraId="15B6A875" w14:textId="77777777" w:rsidTr="002161B5">
        <w:tc>
          <w:tcPr>
            <w:tcW w:w="9016" w:type="dxa"/>
          </w:tcPr>
          <w:p w14:paraId="0003328B" w14:textId="0262E803" w:rsidR="002161B5" w:rsidRPr="002161B5" w:rsidRDefault="002161B5" w:rsidP="00A42AEF">
            <w:pPr>
              <w:pStyle w:val="List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Eileen Carroll                    </w:t>
            </w:r>
            <w:r w:rsidR="00337028">
              <w:t xml:space="preserve">    </w:t>
            </w:r>
            <w:r w:rsidRPr="002161B5">
              <w:t xml:space="preserve">   </w:t>
            </w:r>
            <w:proofErr w:type="spellStart"/>
            <w:r w:rsidRPr="002161B5">
              <w:t>Gortbrack</w:t>
            </w:r>
            <w:proofErr w:type="spellEnd"/>
            <w:r w:rsidRPr="002161B5">
              <w:t xml:space="preserve"> Organic Farm, </w:t>
            </w:r>
            <w:proofErr w:type="spellStart"/>
            <w:r w:rsidRPr="002161B5">
              <w:t>Ballyseedy</w:t>
            </w:r>
            <w:proofErr w:type="spellEnd"/>
            <w:r w:rsidRPr="002161B5">
              <w:t xml:space="preserve">, Tralee, Co. Kerry  </w:t>
            </w:r>
            <w:r w:rsidR="00F628AC">
              <w:t xml:space="preserve">  </w:t>
            </w:r>
            <w:r w:rsidRPr="002161B5">
              <w:t xml:space="preserve">2018 </w:t>
            </w:r>
          </w:p>
        </w:tc>
      </w:tr>
      <w:tr w:rsidR="002161B5" w:rsidRPr="002161B5" w14:paraId="3483A417" w14:textId="77777777" w:rsidTr="002161B5">
        <w:tc>
          <w:tcPr>
            <w:tcW w:w="9016" w:type="dxa"/>
          </w:tcPr>
          <w:p w14:paraId="1B695F8F" w14:textId="77C8F30E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Rena Blake                     </w:t>
            </w:r>
            <w:r w:rsidR="00BF0050">
              <w:t xml:space="preserve">   </w:t>
            </w:r>
            <w:r w:rsidRPr="002161B5">
              <w:t xml:space="preserve"> </w:t>
            </w:r>
            <w:r w:rsidR="00337028">
              <w:t xml:space="preserve">       </w:t>
            </w:r>
            <w:r w:rsidRPr="002161B5">
              <w:t xml:space="preserve">Barna Ballybunion, </w:t>
            </w:r>
            <w:proofErr w:type="gramStart"/>
            <w:r w:rsidRPr="002161B5">
              <w:t>Co.Kerry</w:t>
            </w:r>
            <w:proofErr w:type="gramEnd"/>
            <w:r w:rsidRPr="002161B5">
              <w:t xml:space="preserve">                                                2018 </w:t>
            </w:r>
          </w:p>
        </w:tc>
      </w:tr>
      <w:tr w:rsidR="002161B5" w:rsidRPr="002161B5" w14:paraId="1FAB42F3" w14:textId="77777777" w:rsidTr="002161B5">
        <w:tc>
          <w:tcPr>
            <w:tcW w:w="9016" w:type="dxa"/>
          </w:tcPr>
          <w:p w14:paraId="393ACBDA" w14:textId="372B2818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Maura Sheehy            </w:t>
            </w:r>
            <w:r w:rsidR="00337028">
              <w:t xml:space="preserve">       </w:t>
            </w:r>
            <w:r w:rsidRPr="002161B5">
              <w:t xml:space="preserve">  </w:t>
            </w:r>
            <w:r w:rsidR="00337028">
              <w:t xml:space="preserve">    </w:t>
            </w:r>
            <w:r w:rsidRPr="002161B5">
              <w:t xml:space="preserve">Maura’s Cottage Flowers, </w:t>
            </w:r>
            <w:proofErr w:type="spellStart"/>
            <w:r w:rsidRPr="002161B5">
              <w:t>Ballyroe</w:t>
            </w:r>
            <w:proofErr w:type="spellEnd"/>
            <w:r w:rsidRPr="002161B5">
              <w:t>, Tralee, Co. Kerry    2018</w:t>
            </w:r>
          </w:p>
        </w:tc>
      </w:tr>
      <w:tr w:rsidR="002161B5" w:rsidRPr="002161B5" w14:paraId="55430D76" w14:textId="77777777" w:rsidTr="002161B5">
        <w:tc>
          <w:tcPr>
            <w:tcW w:w="9016" w:type="dxa"/>
          </w:tcPr>
          <w:p w14:paraId="083430DC" w14:textId="452C0249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Eleanor Bowler           </w:t>
            </w:r>
            <w:r w:rsidR="00337028">
              <w:t xml:space="preserve">             </w:t>
            </w:r>
            <w:r w:rsidRPr="002161B5">
              <w:t>Sandy Feet Open Farm, Camp                                            2020</w:t>
            </w:r>
          </w:p>
        </w:tc>
      </w:tr>
      <w:tr w:rsidR="002161B5" w:rsidRPr="002161B5" w14:paraId="22B06E4C" w14:textId="77777777" w:rsidTr="002161B5">
        <w:tc>
          <w:tcPr>
            <w:tcW w:w="9016" w:type="dxa"/>
          </w:tcPr>
          <w:p w14:paraId="086841C9" w14:textId="7CC4111F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Tom Sears                    </w:t>
            </w:r>
            <w:r w:rsidR="00337028">
              <w:t xml:space="preserve">            B</w:t>
            </w:r>
            <w:r w:rsidRPr="002161B5">
              <w:t xml:space="preserve">allyard, Tralee, Co. Kerry                                                   2020 </w:t>
            </w:r>
          </w:p>
        </w:tc>
      </w:tr>
      <w:tr w:rsidR="002161B5" w:rsidRPr="002161B5" w14:paraId="1B073C57" w14:textId="77777777" w:rsidTr="002161B5">
        <w:tc>
          <w:tcPr>
            <w:tcW w:w="9016" w:type="dxa"/>
          </w:tcPr>
          <w:p w14:paraId="65842EE0" w14:textId="74F447E4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Joan Brosnan               </w:t>
            </w:r>
            <w:r w:rsidR="00337028">
              <w:t xml:space="preserve">            C</w:t>
            </w:r>
            <w:r w:rsidRPr="002161B5">
              <w:t>ordal, Castleisland                                                              2020</w:t>
            </w:r>
          </w:p>
        </w:tc>
      </w:tr>
      <w:tr w:rsidR="002161B5" w:rsidRPr="002161B5" w14:paraId="1C8DF87B" w14:textId="77777777" w:rsidTr="002161B5">
        <w:tc>
          <w:tcPr>
            <w:tcW w:w="9016" w:type="dxa"/>
          </w:tcPr>
          <w:p w14:paraId="7FA29DD5" w14:textId="47C1C418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Mike O’ Shea            </w:t>
            </w:r>
            <w:r w:rsidR="00337028">
              <w:t xml:space="preserve">              </w:t>
            </w:r>
            <w:r w:rsidRPr="002161B5">
              <w:t xml:space="preserve">  </w:t>
            </w:r>
            <w:proofErr w:type="spellStart"/>
            <w:r w:rsidRPr="002161B5">
              <w:t>Canuig</w:t>
            </w:r>
            <w:proofErr w:type="spellEnd"/>
            <w:r w:rsidRPr="002161B5">
              <w:t xml:space="preserve">, </w:t>
            </w:r>
            <w:proofErr w:type="spellStart"/>
            <w:r w:rsidRPr="002161B5">
              <w:t>Dromid</w:t>
            </w:r>
            <w:proofErr w:type="spellEnd"/>
            <w:r w:rsidRPr="002161B5">
              <w:t>, Co. Kerry                                                  2020</w:t>
            </w:r>
          </w:p>
        </w:tc>
      </w:tr>
      <w:tr w:rsidR="002161B5" w:rsidRPr="002161B5" w14:paraId="5956F90C" w14:textId="77777777" w:rsidTr="002161B5">
        <w:tc>
          <w:tcPr>
            <w:tcW w:w="9016" w:type="dxa"/>
          </w:tcPr>
          <w:p w14:paraId="0D824327" w14:textId="14B61341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Thomas &amp; Claire O Connor </w:t>
            </w:r>
            <w:r w:rsidR="00337028">
              <w:t xml:space="preserve">    </w:t>
            </w:r>
            <w:r w:rsidRPr="002161B5">
              <w:t xml:space="preserve">Manna Organic Farm, Gleann na </w:t>
            </w:r>
            <w:proofErr w:type="spellStart"/>
            <w:r w:rsidRPr="002161B5">
              <w:t>Gealt</w:t>
            </w:r>
            <w:proofErr w:type="spellEnd"/>
            <w:r w:rsidRPr="002161B5">
              <w:t>,</w:t>
            </w:r>
            <w:r w:rsidR="00A06249">
              <w:t xml:space="preserve"> Camp              2020</w:t>
            </w:r>
          </w:p>
        </w:tc>
      </w:tr>
      <w:tr w:rsidR="002161B5" w:rsidRPr="002161B5" w14:paraId="626F45BC" w14:textId="77777777" w:rsidTr="002161B5">
        <w:tc>
          <w:tcPr>
            <w:tcW w:w="9016" w:type="dxa"/>
          </w:tcPr>
          <w:p w14:paraId="5A113D73" w14:textId="280D6235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Billy Jo O’Connor              </w:t>
            </w:r>
            <w:r w:rsidR="00337028">
              <w:t xml:space="preserve">     </w:t>
            </w:r>
            <w:r w:rsidRPr="002161B5">
              <w:t xml:space="preserve">  Leagh Farm, Ballyduff, Co.</w:t>
            </w:r>
            <w:r w:rsidR="00A06249">
              <w:t xml:space="preserve"> </w:t>
            </w:r>
            <w:r w:rsidRPr="002161B5">
              <w:t xml:space="preserve">Kerry                                     </w:t>
            </w:r>
            <w:r w:rsidR="00F628AC">
              <w:t xml:space="preserve">  </w:t>
            </w:r>
            <w:r w:rsidRPr="002161B5">
              <w:t xml:space="preserve"> 2021</w:t>
            </w:r>
          </w:p>
        </w:tc>
      </w:tr>
      <w:tr w:rsidR="002161B5" w:rsidRPr="002161B5" w14:paraId="7A6AA88A" w14:textId="77777777" w:rsidTr="002161B5">
        <w:tc>
          <w:tcPr>
            <w:tcW w:w="9016" w:type="dxa"/>
          </w:tcPr>
          <w:p w14:paraId="61D318C8" w14:textId="07DD9BFF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Noel Lynch              </w:t>
            </w:r>
            <w:r w:rsidR="00337028">
              <w:t xml:space="preserve">                 </w:t>
            </w:r>
            <w:r w:rsidRPr="002161B5">
              <w:t xml:space="preserve"> </w:t>
            </w:r>
            <w:proofErr w:type="spellStart"/>
            <w:r w:rsidRPr="002161B5">
              <w:t>Ballinamanagh</w:t>
            </w:r>
            <w:proofErr w:type="spellEnd"/>
            <w:r w:rsidRPr="002161B5">
              <w:t xml:space="preserve">, </w:t>
            </w:r>
            <w:proofErr w:type="spellStart"/>
            <w:r w:rsidRPr="002161B5">
              <w:t>Kilcummin</w:t>
            </w:r>
            <w:proofErr w:type="spellEnd"/>
            <w:r w:rsidRPr="002161B5">
              <w:t>, Killarney, Co.</w:t>
            </w:r>
            <w:r w:rsidR="004F5DFA">
              <w:t xml:space="preserve"> </w:t>
            </w:r>
            <w:r w:rsidRPr="002161B5">
              <w:t xml:space="preserve">Kerry             2021 </w:t>
            </w:r>
          </w:p>
        </w:tc>
      </w:tr>
      <w:tr w:rsidR="002161B5" w:rsidRPr="002161B5" w14:paraId="36A03E3D" w14:textId="77777777" w:rsidTr="002161B5">
        <w:tc>
          <w:tcPr>
            <w:tcW w:w="9016" w:type="dxa"/>
          </w:tcPr>
          <w:p w14:paraId="3BAEA943" w14:textId="5B85E109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Jan and Karen </w:t>
            </w:r>
            <w:proofErr w:type="spellStart"/>
            <w:r w:rsidRPr="002161B5">
              <w:t>Tetteroo</w:t>
            </w:r>
            <w:proofErr w:type="spellEnd"/>
            <w:r w:rsidRPr="002161B5">
              <w:t xml:space="preserve">   </w:t>
            </w:r>
            <w:r w:rsidR="00337028">
              <w:t xml:space="preserve">     </w:t>
            </w:r>
            <w:r w:rsidRPr="002161B5">
              <w:t xml:space="preserve"> </w:t>
            </w:r>
            <w:proofErr w:type="spellStart"/>
            <w:proofErr w:type="gramStart"/>
            <w:r w:rsidRPr="002161B5">
              <w:t>Glenflesk</w:t>
            </w:r>
            <w:proofErr w:type="spellEnd"/>
            <w:r w:rsidRPr="002161B5">
              <w:t xml:space="preserve"> ,</w:t>
            </w:r>
            <w:proofErr w:type="gramEnd"/>
            <w:r w:rsidRPr="002161B5">
              <w:t xml:space="preserve"> Killarney, Co Kerry                                      </w:t>
            </w:r>
            <w:r w:rsidR="00F628AC">
              <w:t xml:space="preserve">    </w:t>
            </w:r>
            <w:r w:rsidRPr="002161B5">
              <w:t xml:space="preserve">  2021</w:t>
            </w:r>
          </w:p>
        </w:tc>
      </w:tr>
      <w:tr w:rsidR="002161B5" w:rsidRPr="002161B5" w14:paraId="2ADE93F5" w14:textId="77777777" w:rsidTr="002161B5">
        <w:tc>
          <w:tcPr>
            <w:tcW w:w="9016" w:type="dxa"/>
          </w:tcPr>
          <w:p w14:paraId="3C808E44" w14:textId="7DE4C0E6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>Seamus &amp; Nora Howar</w:t>
            </w:r>
            <w:r w:rsidR="00337028">
              <w:t xml:space="preserve">d      </w:t>
            </w:r>
            <w:r w:rsidRPr="002161B5">
              <w:t xml:space="preserve"> </w:t>
            </w:r>
            <w:proofErr w:type="spellStart"/>
            <w:r w:rsidRPr="002161B5">
              <w:t>Bawnglanna</w:t>
            </w:r>
            <w:proofErr w:type="spellEnd"/>
            <w:r w:rsidRPr="002161B5">
              <w:t xml:space="preserve">, </w:t>
            </w:r>
            <w:proofErr w:type="spellStart"/>
            <w:r w:rsidRPr="002161B5">
              <w:t>Currow</w:t>
            </w:r>
            <w:proofErr w:type="spellEnd"/>
            <w:r w:rsidRPr="002161B5">
              <w:t xml:space="preserve">, Co Kerry                                    </w:t>
            </w:r>
            <w:r w:rsidR="00F628AC">
              <w:t xml:space="preserve">    </w:t>
            </w:r>
            <w:r w:rsidRPr="002161B5">
              <w:t xml:space="preserve">  2021</w:t>
            </w:r>
          </w:p>
        </w:tc>
      </w:tr>
      <w:tr w:rsidR="002161B5" w:rsidRPr="002161B5" w14:paraId="7BA6BB60" w14:textId="77777777" w:rsidTr="002161B5">
        <w:tc>
          <w:tcPr>
            <w:tcW w:w="9016" w:type="dxa"/>
          </w:tcPr>
          <w:p w14:paraId="37DEDBE5" w14:textId="39C94774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Joe Walsh                        </w:t>
            </w:r>
            <w:r w:rsidR="00337028">
              <w:t xml:space="preserve">       </w:t>
            </w:r>
            <w:r w:rsidRPr="002161B5">
              <w:t xml:space="preserve">  Lerrig, Ardfert, Co Kerry                                              </w:t>
            </w:r>
            <w:r w:rsidR="00F628AC">
              <w:t xml:space="preserve">    </w:t>
            </w:r>
            <w:r w:rsidRPr="002161B5">
              <w:t xml:space="preserve">   2021</w:t>
            </w:r>
          </w:p>
        </w:tc>
      </w:tr>
      <w:tr w:rsidR="002161B5" w:rsidRPr="002161B5" w14:paraId="37FFF730" w14:textId="77777777" w:rsidTr="002161B5">
        <w:tc>
          <w:tcPr>
            <w:tcW w:w="9016" w:type="dxa"/>
          </w:tcPr>
          <w:p w14:paraId="466F5440" w14:textId="717FAE26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Liz O’Hanlon                      </w:t>
            </w:r>
            <w:r w:rsidR="00337028">
              <w:t xml:space="preserve">      B</w:t>
            </w:r>
            <w:r w:rsidRPr="002161B5">
              <w:t xml:space="preserve">allyduff, Co Kerry                                                          </w:t>
            </w:r>
            <w:r w:rsidR="00F628AC">
              <w:t xml:space="preserve">    </w:t>
            </w:r>
            <w:r w:rsidRPr="002161B5">
              <w:t xml:space="preserve"> 2021</w:t>
            </w:r>
          </w:p>
        </w:tc>
      </w:tr>
      <w:tr w:rsidR="002161B5" w:rsidRPr="002161B5" w14:paraId="249A8BDF" w14:textId="77777777" w:rsidTr="002161B5">
        <w:tc>
          <w:tcPr>
            <w:tcW w:w="9016" w:type="dxa"/>
          </w:tcPr>
          <w:p w14:paraId="71BAC167" w14:textId="14FBA008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Amanda and Peter Curran  </w:t>
            </w:r>
            <w:r w:rsidR="00337028">
              <w:t xml:space="preserve">  </w:t>
            </w:r>
            <w:r w:rsidRPr="002161B5">
              <w:t xml:space="preserve"> Barrow East, Ardfert Co Kerry                                 </w:t>
            </w:r>
            <w:r w:rsidR="00F628AC">
              <w:t xml:space="preserve">        </w:t>
            </w:r>
            <w:r w:rsidRPr="002161B5">
              <w:t xml:space="preserve"> 2021 </w:t>
            </w:r>
          </w:p>
        </w:tc>
      </w:tr>
      <w:tr w:rsidR="002161B5" w:rsidRPr="002161B5" w14:paraId="3D78FC05" w14:textId="77777777" w:rsidTr="002161B5">
        <w:tc>
          <w:tcPr>
            <w:tcW w:w="9016" w:type="dxa"/>
          </w:tcPr>
          <w:p w14:paraId="73667A91" w14:textId="2F7CB2A3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>Bernie Curran</w:t>
            </w:r>
            <w:r w:rsidR="00BF0050">
              <w:t xml:space="preserve">   </w:t>
            </w:r>
            <w:r w:rsidRPr="002161B5">
              <w:t xml:space="preserve">                       </w:t>
            </w:r>
            <w:proofErr w:type="spellStart"/>
            <w:r w:rsidRPr="002161B5">
              <w:t>Cahirsiveen</w:t>
            </w:r>
            <w:proofErr w:type="spellEnd"/>
            <w:r w:rsidRPr="002161B5">
              <w:t>, Co. Kerry                                                        2022</w:t>
            </w:r>
          </w:p>
        </w:tc>
      </w:tr>
      <w:tr w:rsidR="002161B5" w:rsidRPr="002161B5" w14:paraId="0D6374E1" w14:textId="77777777" w:rsidTr="002161B5">
        <w:tc>
          <w:tcPr>
            <w:tcW w:w="9016" w:type="dxa"/>
          </w:tcPr>
          <w:p w14:paraId="656922A8" w14:textId="793BB2F9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Mary Fleming                       </w:t>
            </w:r>
            <w:r w:rsidR="00F628AC">
              <w:t xml:space="preserve">  </w:t>
            </w:r>
            <w:r w:rsidRPr="002161B5">
              <w:t xml:space="preserve"> Inch, </w:t>
            </w:r>
            <w:proofErr w:type="spellStart"/>
            <w:r w:rsidRPr="002161B5">
              <w:t>Kilcummin</w:t>
            </w:r>
            <w:proofErr w:type="spellEnd"/>
            <w:r w:rsidRPr="002161B5">
              <w:t>, Co Kerry                                                  2022</w:t>
            </w:r>
          </w:p>
        </w:tc>
      </w:tr>
      <w:tr w:rsidR="002161B5" w:rsidRPr="002161B5" w14:paraId="5C31AFC5" w14:textId="77777777" w:rsidTr="002161B5">
        <w:tc>
          <w:tcPr>
            <w:tcW w:w="9016" w:type="dxa"/>
          </w:tcPr>
          <w:p w14:paraId="3B879A27" w14:textId="5BB62BD9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>Bernie O’Donoghue</w:t>
            </w:r>
            <w:r w:rsidR="00BF0050">
              <w:t xml:space="preserve">    </w:t>
            </w:r>
            <w:r w:rsidRPr="002161B5">
              <w:t xml:space="preserve">           Valentia Island, Co </w:t>
            </w:r>
            <w:proofErr w:type="gramStart"/>
            <w:r w:rsidRPr="002161B5">
              <w:t xml:space="preserve">Kerry,   </w:t>
            </w:r>
            <w:proofErr w:type="gramEnd"/>
            <w:r w:rsidRPr="002161B5">
              <w:t xml:space="preserve">                                               2022</w:t>
            </w:r>
          </w:p>
        </w:tc>
      </w:tr>
      <w:tr w:rsidR="002161B5" w:rsidRPr="002161B5" w14:paraId="1FC1D702" w14:textId="77777777" w:rsidTr="002161B5">
        <w:tc>
          <w:tcPr>
            <w:tcW w:w="9016" w:type="dxa"/>
          </w:tcPr>
          <w:p w14:paraId="36BA2FA0" w14:textId="2222F2BB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Alan Zeb Lawlor                  </w:t>
            </w:r>
            <w:r w:rsidR="00F628AC">
              <w:t xml:space="preserve">   </w:t>
            </w:r>
            <w:r w:rsidRPr="002161B5">
              <w:t xml:space="preserve"> </w:t>
            </w:r>
            <w:proofErr w:type="spellStart"/>
            <w:r w:rsidRPr="002161B5">
              <w:t>Dromin</w:t>
            </w:r>
            <w:proofErr w:type="spellEnd"/>
            <w:r w:rsidRPr="002161B5">
              <w:t>, Listowel, Co Kerry                                                 2022</w:t>
            </w:r>
          </w:p>
        </w:tc>
      </w:tr>
      <w:tr w:rsidR="002161B5" w:rsidRPr="002161B5" w14:paraId="514A2518" w14:textId="77777777" w:rsidTr="002161B5">
        <w:tc>
          <w:tcPr>
            <w:tcW w:w="9016" w:type="dxa"/>
          </w:tcPr>
          <w:p w14:paraId="6A621EF2" w14:textId="1E3821A5" w:rsidR="002161B5" w:rsidRPr="002161B5" w:rsidRDefault="00ED6718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ED6718">
              <w:t>Mary Daly</w:t>
            </w:r>
            <w:r>
              <w:t xml:space="preserve">                                </w:t>
            </w:r>
            <w:proofErr w:type="spellStart"/>
            <w:r w:rsidRPr="00ED6718">
              <w:t>Aughatubrid</w:t>
            </w:r>
            <w:proofErr w:type="spellEnd"/>
            <w:r w:rsidRPr="00ED6718">
              <w:t xml:space="preserve">, </w:t>
            </w:r>
            <w:proofErr w:type="spellStart"/>
            <w:r w:rsidRPr="00ED6718">
              <w:t>Cahirsiveen</w:t>
            </w:r>
            <w:proofErr w:type="spellEnd"/>
            <w:r w:rsidRPr="00ED6718">
              <w:t xml:space="preserve"> </w:t>
            </w:r>
            <w:r>
              <w:t xml:space="preserve">                                                   </w:t>
            </w:r>
            <w:r w:rsidRPr="00ED6718">
              <w:t>2022</w:t>
            </w:r>
          </w:p>
        </w:tc>
      </w:tr>
      <w:tr w:rsidR="00ED6718" w:rsidRPr="002161B5" w14:paraId="02B22311" w14:textId="77777777" w:rsidTr="002161B5">
        <w:tc>
          <w:tcPr>
            <w:tcW w:w="9016" w:type="dxa"/>
          </w:tcPr>
          <w:p w14:paraId="2ABF29C5" w14:textId="4F1359B4" w:rsidR="00ED6718" w:rsidRPr="002161B5" w:rsidRDefault="00BC4278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 xml:space="preserve">Joan McEnery                         </w:t>
            </w:r>
            <w:proofErr w:type="spellStart"/>
            <w:r>
              <w:t>Moyvane</w:t>
            </w:r>
            <w:proofErr w:type="spellEnd"/>
            <w:r>
              <w:t>, Co Kerry                                                               2022</w:t>
            </w:r>
          </w:p>
        </w:tc>
      </w:tr>
      <w:tr w:rsidR="00BC4278" w:rsidRPr="002161B5" w14:paraId="177CB226" w14:textId="77777777" w:rsidTr="002161B5">
        <w:tc>
          <w:tcPr>
            <w:tcW w:w="9016" w:type="dxa"/>
          </w:tcPr>
          <w:p w14:paraId="2A3D94A8" w14:textId="548EC94B" w:rsidR="00BC4278" w:rsidRDefault="00BC4278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 xml:space="preserve">Annette &amp; Paul Garland     Kerry Creamery Experience, </w:t>
            </w:r>
            <w:proofErr w:type="spellStart"/>
            <w:r>
              <w:t>Listry</w:t>
            </w:r>
            <w:proofErr w:type="spellEnd"/>
            <w:r>
              <w:t>, Co Kerry                      2022</w:t>
            </w:r>
          </w:p>
        </w:tc>
      </w:tr>
      <w:tr w:rsidR="00BC4278" w:rsidRPr="002161B5" w14:paraId="6C7047C8" w14:textId="77777777" w:rsidTr="002161B5">
        <w:tc>
          <w:tcPr>
            <w:tcW w:w="9016" w:type="dxa"/>
          </w:tcPr>
          <w:p w14:paraId="4F0E2362" w14:textId="3935FDB6" w:rsidR="00BC4278" w:rsidRDefault="00A63004" w:rsidP="00A42AEF">
            <w:pPr>
              <w:pStyle w:val="ListParagraph"/>
              <w:numPr>
                <w:ilvl w:val="0"/>
                <w:numId w:val="5"/>
              </w:numPr>
            </w:pPr>
            <w:r>
              <w:t xml:space="preserve">John and Catherine </w:t>
            </w:r>
            <w:proofErr w:type="gramStart"/>
            <w:r>
              <w:t xml:space="preserve">Fleming, </w:t>
            </w:r>
            <w:r w:rsidR="000C23F6">
              <w:t xml:space="preserve"> </w:t>
            </w:r>
            <w:r>
              <w:t>Muckross</w:t>
            </w:r>
            <w:proofErr w:type="gramEnd"/>
            <w:r>
              <w:t>, Killarney                                                            2022</w:t>
            </w:r>
          </w:p>
        </w:tc>
      </w:tr>
      <w:tr w:rsidR="00A63004" w:rsidRPr="002161B5" w14:paraId="544F462E" w14:textId="77777777" w:rsidTr="002161B5">
        <w:tc>
          <w:tcPr>
            <w:tcW w:w="9016" w:type="dxa"/>
          </w:tcPr>
          <w:p w14:paraId="494CC99E" w14:textId="332BF056" w:rsidR="00A63004" w:rsidRDefault="00A63004" w:rsidP="00A42AEF">
            <w:pPr>
              <w:pStyle w:val="ListParagraph"/>
              <w:numPr>
                <w:ilvl w:val="0"/>
                <w:numId w:val="5"/>
              </w:numPr>
            </w:pPr>
            <w:r>
              <w:t xml:space="preserve">Mary and Robbie </w:t>
            </w:r>
            <w:proofErr w:type="gramStart"/>
            <w:r>
              <w:t xml:space="preserve">Griffin, </w:t>
            </w:r>
            <w:r w:rsidR="000C23F6">
              <w:t xml:space="preserve">  </w:t>
            </w:r>
            <w:proofErr w:type="gramEnd"/>
            <w:r>
              <w:t>Dingle                                                                                         2022</w:t>
            </w:r>
          </w:p>
          <w:p w14:paraId="172A7ECD" w14:textId="1BD799DA" w:rsidR="00A63004" w:rsidRDefault="00A63004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proofErr w:type="spellStart"/>
            <w:r w:rsidRPr="00A63004">
              <w:t>Cómhchoiste</w:t>
            </w:r>
            <w:proofErr w:type="spellEnd"/>
            <w:r w:rsidRPr="00A63004">
              <w:t xml:space="preserve"> </w:t>
            </w:r>
            <w:proofErr w:type="spellStart"/>
            <w:r w:rsidRPr="00A63004">
              <w:t>Uibh</w:t>
            </w:r>
            <w:proofErr w:type="spellEnd"/>
            <w:r w:rsidRPr="00A63004">
              <w:t xml:space="preserve"> </w:t>
            </w:r>
            <w:proofErr w:type="spellStart"/>
            <w:proofErr w:type="gramStart"/>
            <w:r w:rsidRPr="00A63004">
              <w:t>Ráthach</w:t>
            </w:r>
            <w:proofErr w:type="spellEnd"/>
            <w:r w:rsidRPr="00A63004">
              <w:t xml:space="preserve">, </w:t>
            </w:r>
            <w:r w:rsidR="000C23F6">
              <w:t xml:space="preserve"> </w:t>
            </w:r>
            <w:r w:rsidRPr="00A63004">
              <w:t>Waterville</w:t>
            </w:r>
            <w:proofErr w:type="gramEnd"/>
            <w:r>
              <w:t xml:space="preserve">                                                                              2022</w:t>
            </w:r>
          </w:p>
        </w:tc>
      </w:tr>
      <w:tr w:rsidR="00A63004" w:rsidRPr="002161B5" w14:paraId="31257AE6" w14:textId="77777777" w:rsidTr="002161B5">
        <w:tc>
          <w:tcPr>
            <w:tcW w:w="9016" w:type="dxa"/>
          </w:tcPr>
          <w:p w14:paraId="0C338FEF" w14:textId="27B18810" w:rsidR="00A63004" w:rsidRDefault="004F5DFA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>Lisa O’Sullivan, Killorglin                                                                                                        2023</w:t>
            </w:r>
          </w:p>
        </w:tc>
      </w:tr>
      <w:tr w:rsidR="004F5DFA" w:rsidRPr="002161B5" w14:paraId="32C91131" w14:textId="77777777" w:rsidTr="002161B5">
        <w:tc>
          <w:tcPr>
            <w:tcW w:w="9016" w:type="dxa"/>
          </w:tcPr>
          <w:p w14:paraId="0F8314FE" w14:textId="6FACFBF4" w:rsidR="004F5DFA" w:rsidRDefault="004F5DFA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 xml:space="preserve">Sean Kennedy, Dun </w:t>
            </w:r>
            <w:proofErr w:type="spellStart"/>
            <w:r>
              <w:t>S</w:t>
            </w:r>
            <w:r w:rsidR="00A06249">
              <w:t>í</w:t>
            </w:r>
            <w:r>
              <w:t>on</w:t>
            </w:r>
            <w:proofErr w:type="spellEnd"/>
            <w:r>
              <w:t>, Dingle                                                                                           2023</w:t>
            </w:r>
          </w:p>
        </w:tc>
      </w:tr>
      <w:tr w:rsidR="0033742A" w:rsidRPr="002161B5" w14:paraId="6E4492FA" w14:textId="77777777" w:rsidTr="002161B5">
        <w:tc>
          <w:tcPr>
            <w:tcW w:w="9016" w:type="dxa"/>
          </w:tcPr>
          <w:p w14:paraId="70FE7E6A" w14:textId="0E956F68" w:rsidR="0033742A" w:rsidRDefault="0033742A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lastRenderedPageBreak/>
              <w:t xml:space="preserve">Thomas Greaney, </w:t>
            </w:r>
            <w:proofErr w:type="spellStart"/>
            <w:r>
              <w:t>Annascaul</w:t>
            </w:r>
            <w:proofErr w:type="spellEnd"/>
            <w:r>
              <w:t xml:space="preserve">                                                                                             2023</w:t>
            </w:r>
          </w:p>
        </w:tc>
      </w:tr>
      <w:tr w:rsidR="004F5DFA" w:rsidRPr="002161B5" w14:paraId="7ED0C6B4" w14:textId="77777777" w:rsidTr="002161B5">
        <w:tc>
          <w:tcPr>
            <w:tcW w:w="9016" w:type="dxa"/>
          </w:tcPr>
          <w:p w14:paraId="67BA36E0" w14:textId="4B43F0A5" w:rsidR="00F172B4" w:rsidRDefault="00F172B4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>Browne’s Agri-Store, Castleisland                                                                                      2023</w:t>
            </w:r>
          </w:p>
          <w:p w14:paraId="06622923" w14:textId="1C47407D" w:rsidR="004F5DFA" w:rsidRDefault="00F172B4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 xml:space="preserve">William Dennehy, </w:t>
            </w:r>
            <w:proofErr w:type="spellStart"/>
            <w:r w:rsidR="00A06249">
              <w:t>Killeentierna</w:t>
            </w:r>
            <w:proofErr w:type="spellEnd"/>
            <w:r w:rsidR="00A06249">
              <w:t xml:space="preserve">, </w:t>
            </w:r>
            <w:proofErr w:type="spellStart"/>
            <w:r>
              <w:t>Currow</w:t>
            </w:r>
            <w:proofErr w:type="spellEnd"/>
            <w:r>
              <w:t xml:space="preserve">                                                                          </w:t>
            </w:r>
            <w:r w:rsidR="00A06249">
              <w:t>2023</w:t>
            </w:r>
          </w:p>
        </w:tc>
      </w:tr>
      <w:tr w:rsidR="00F172B4" w:rsidRPr="002161B5" w14:paraId="1127B168" w14:textId="77777777" w:rsidTr="002161B5">
        <w:tc>
          <w:tcPr>
            <w:tcW w:w="9016" w:type="dxa"/>
          </w:tcPr>
          <w:p w14:paraId="428F5E76" w14:textId="560959C5" w:rsidR="00F172B4" w:rsidRPr="00A06249" w:rsidRDefault="00A06249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A06249">
              <w:t xml:space="preserve">Muckross Traditional Farms, </w:t>
            </w:r>
            <w:r>
              <w:t xml:space="preserve">Muckross House, </w:t>
            </w:r>
            <w:r w:rsidRPr="00A06249">
              <w:t xml:space="preserve">Killarney                                             </w:t>
            </w:r>
            <w:r>
              <w:t>2023</w:t>
            </w:r>
          </w:p>
        </w:tc>
      </w:tr>
      <w:tr w:rsidR="00A06249" w:rsidRPr="002161B5" w14:paraId="45767CFF" w14:textId="77777777" w:rsidTr="002161B5">
        <w:tc>
          <w:tcPr>
            <w:tcW w:w="9016" w:type="dxa"/>
          </w:tcPr>
          <w:p w14:paraId="51690876" w14:textId="5DDD60E5" w:rsidR="00A06249" w:rsidRPr="00A06249" w:rsidRDefault="00A06249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A06249">
              <w:t xml:space="preserve">Sandra Woller &amp; Gareth Kiely, </w:t>
            </w:r>
            <w:proofErr w:type="spellStart"/>
            <w:r>
              <w:t>Rathanane</w:t>
            </w:r>
            <w:proofErr w:type="spellEnd"/>
            <w:r>
              <w:t xml:space="preserve">, </w:t>
            </w:r>
            <w:proofErr w:type="spellStart"/>
            <w:r w:rsidRPr="00A06249">
              <w:t>Kilcummin</w:t>
            </w:r>
            <w:proofErr w:type="spellEnd"/>
            <w:r w:rsidRPr="00A06249">
              <w:t xml:space="preserve">                                                 2023</w:t>
            </w:r>
          </w:p>
        </w:tc>
      </w:tr>
      <w:tr w:rsidR="00A06249" w:rsidRPr="002161B5" w14:paraId="7C45F859" w14:textId="77777777" w:rsidTr="002161B5">
        <w:tc>
          <w:tcPr>
            <w:tcW w:w="9016" w:type="dxa"/>
          </w:tcPr>
          <w:p w14:paraId="21134B8C" w14:textId="7F5F4720" w:rsidR="00A06249" w:rsidRPr="00A06249" w:rsidRDefault="00A06249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>Gerard Collins, Kielduff, Tralee                                                                                          2023</w:t>
            </w:r>
          </w:p>
        </w:tc>
      </w:tr>
      <w:tr w:rsidR="002161B5" w:rsidRPr="002161B5" w14:paraId="101C0DC2" w14:textId="77777777" w:rsidTr="002161B5">
        <w:tc>
          <w:tcPr>
            <w:tcW w:w="9016" w:type="dxa"/>
          </w:tcPr>
          <w:p w14:paraId="247DFB3D" w14:textId="27E76065" w:rsidR="002161B5" w:rsidRPr="00A42AEF" w:rsidRDefault="00A42AEF" w:rsidP="00A42AEF">
            <w:pPr>
              <w:pStyle w:val="ListParagraph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rPr>
                <w:b/>
                <w:bCs/>
              </w:rPr>
            </w:pPr>
            <w:r w:rsidRPr="00A42AEF">
              <w:rPr>
                <w:b/>
                <w:bCs/>
              </w:rPr>
              <w:t>Past social farms</w:t>
            </w:r>
          </w:p>
        </w:tc>
      </w:tr>
      <w:tr w:rsidR="00A42AEF" w:rsidRPr="002161B5" w14:paraId="26378EAA" w14:textId="77777777" w:rsidTr="002161B5">
        <w:tc>
          <w:tcPr>
            <w:tcW w:w="9016" w:type="dxa"/>
          </w:tcPr>
          <w:p w14:paraId="63289060" w14:textId="7CEBE2FC" w:rsidR="00A42AEF" w:rsidRDefault="00A42AEF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 xml:space="preserve">Laura Collins, </w:t>
            </w:r>
            <w:proofErr w:type="spellStart"/>
            <w:r>
              <w:t>Lixnaw</w:t>
            </w:r>
            <w:proofErr w:type="spellEnd"/>
            <w:r>
              <w:t xml:space="preserve">                                                                                                    2022</w:t>
            </w:r>
          </w:p>
        </w:tc>
      </w:tr>
      <w:tr w:rsidR="00A42AEF" w:rsidRPr="002161B5" w14:paraId="1CB5B468" w14:textId="77777777" w:rsidTr="002161B5">
        <w:tc>
          <w:tcPr>
            <w:tcW w:w="9016" w:type="dxa"/>
          </w:tcPr>
          <w:p w14:paraId="565F2FB2" w14:textId="144479DF" w:rsidR="00A42AEF" w:rsidRPr="00A42AEF" w:rsidRDefault="00A42AEF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 xml:space="preserve">Dawn Roberts, </w:t>
            </w:r>
            <w:proofErr w:type="spellStart"/>
            <w:r>
              <w:t>Clogherbrien</w:t>
            </w:r>
            <w:proofErr w:type="spellEnd"/>
            <w:r>
              <w:t xml:space="preserve"> Tralee                                                                2021-2022</w:t>
            </w:r>
          </w:p>
        </w:tc>
      </w:tr>
      <w:tr w:rsidR="00A42AEF" w:rsidRPr="002161B5" w14:paraId="6EE5BB43" w14:textId="77777777" w:rsidTr="002161B5">
        <w:tc>
          <w:tcPr>
            <w:tcW w:w="9016" w:type="dxa"/>
          </w:tcPr>
          <w:p w14:paraId="5DB7CAA3" w14:textId="2F3FBD90" w:rsidR="00A42AEF" w:rsidRPr="00A42AEF" w:rsidRDefault="00A42AEF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 xml:space="preserve">Yvonne &amp; Sigi Muller, </w:t>
            </w:r>
            <w:proofErr w:type="spellStart"/>
            <w:r>
              <w:t>Sneem</w:t>
            </w:r>
            <w:proofErr w:type="spellEnd"/>
            <w:r>
              <w:t xml:space="preserve">                                                                           2021-2022</w:t>
            </w:r>
          </w:p>
        </w:tc>
      </w:tr>
      <w:tr w:rsidR="00A06249" w:rsidRPr="002161B5" w14:paraId="6AE461E1" w14:textId="77777777" w:rsidTr="002161B5">
        <w:tc>
          <w:tcPr>
            <w:tcW w:w="9016" w:type="dxa"/>
          </w:tcPr>
          <w:p w14:paraId="65B1A3C3" w14:textId="7C9FC477" w:rsidR="00A06249" w:rsidRPr="00A42AEF" w:rsidRDefault="00A42AEF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A42AEF">
              <w:t xml:space="preserve">Mary </w:t>
            </w:r>
            <w:proofErr w:type="gramStart"/>
            <w:r w:rsidRPr="00A42AEF">
              <w:t>Healy ,</w:t>
            </w:r>
            <w:proofErr w:type="gramEnd"/>
            <w:r w:rsidRPr="00A42AEF">
              <w:t xml:space="preserve"> Ballyduff                                                                                    2018-2022</w:t>
            </w:r>
          </w:p>
        </w:tc>
      </w:tr>
      <w:tr w:rsidR="002161B5" w:rsidRPr="002161B5" w14:paraId="3B7A6578" w14:textId="77777777" w:rsidTr="002161B5">
        <w:tc>
          <w:tcPr>
            <w:tcW w:w="9016" w:type="dxa"/>
          </w:tcPr>
          <w:p w14:paraId="1F48809A" w14:textId="4DB02A1C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>Mary Walsh Tralee Road, Killarney</w:t>
            </w:r>
            <w:r w:rsidR="00F628AC">
              <w:t xml:space="preserve">     </w:t>
            </w:r>
            <w:r w:rsidRPr="002161B5">
              <w:t>2014-2019, &amp; 2021</w:t>
            </w:r>
          </w:p>
        </w:tc>
      </w:tr>
      <w:tr w:rsidR="002161B5" w:rsidRPr="002161B5" w14:paraId="71713AD3" w14:textId="77777777" w:rsidTr="002161B5">
        <w:tc>
          <w:tcPr>
            <w:tcW w:w="9016" w:type="dxa"/>
          </w:tcPr>
          <w:p w14:paraId="6193780B" w14:textId="7A4C4AF9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>Helen O Mahony Castleisland 2017-2020</w:t>
            </w:r>
          </w:p>
        </w:tc>
      </w:tr>
      <w:tr w:rsidR="002161B5" w:rsidRPr="002161B5" w14:paraId="07566CEA" w14:textId="77777777" w:rsidTr="002161B5">
        <w:tc>
          <w:tcPr>
            <w:tcW w:w="9016" w:type="dxa"/>
          </w:tcPr>
          <w:p w14:paraId="1FEAA205" w14:textId="5BE53009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>Ger &amp; Catherine Joy</w:t>
            </w:r>
            <w:r w:rsidR="00F628AC">
              <w:t>,</w:t>
            </w:r>
            <w:r w:rsidRPr="002161B5">
              <w:t xml:space="preserve"> Annadale, Killorgli</w:t>
            </w:r>
            <w:r w:rsidR="00445F1F">
              <w:t>n</w:t>
            </w:r>
            <w:r w:rsidRPr="002161B5">
              <w:t xml:space="preserve"> 2018-2020 </w:t>
            </w:r>
          </w:p>
        </w:tc>
      </w:tr>
      <w:tr w:rsidR="002161B5" w:rsidRPr="002161B5" w14:paraId="39AF299F" w14:textId="77777777" w:rsidTr="002161B5">
        <w:tc>
          <w:tcPr>
            <w:tcW w:w="9016" w:type="dxa"/>
          </w:tcPr>
          <w:p w14:paraId="199D1158" w14:textId="38A69E65" w:rsidR="002161B5" w:rsidRPr="002161B5" w:rsidRDefault="002161B5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>Dessie Cronin</w:t>
            </w:r>
            <w:r w:rsidR="00BF0050">
              <w:t>,</w:t>
            </w:r>
            <w:r w:rsidRPr="002161B5">
              <w:t xml:space="preserve"> </w:t>
            </w:r>
            <w:proofErr w:type="spellStart"/>
            <w:proofErr w:type="gramStart"/>
            <w:r w:rsidRPr="002161B5">
              <w:t>Ballinskelligs</w:t>
            </w:r>
            <w:proofErr w:type="spellEnd"/>
            <w:r w:rsidR="00F172B4">
              <w:t xml:space="preserve"> </w:t>
            </w:r>
            <w:r w:rsidR="00445F1F">
              <w:t xml:space="preserve"> </w:t>
            </w:r>
            <w:r w:rsidRPr="002161B5">
              <w:t>2014</w:t>
            </w:r>
            <w:proofErr w:type="gramEnd"/>
            <w:r w:rsidRPr="002161B5">
              <w:t>-2020</w:t>
            </w:r>
          </w:p>
        </w:tc>
      </w:tr>
      <w:tr w:rsidR="002161B5" w:rsidRPr="002161B5" w14:paraId="1AE59BA6" w14:textId="77777777" w:rsidTr="002161B5">
        <w:tc>
          <w:tcPr>
            <w:tcW w:w="9016" w:type="dxa"/>
          </w:tcPr>
          <w:p w14:paraId="0FDC8BA3" w14:textId="56EE39B6" w:rsidR="002161B5" w:rsidRPr="002161B5" w:rsidRDefault="003267EB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3267EB">
              <w:t xml:space="preserve">Eithne </w:t>
            </w:r>
            <w:proofErr w:type="spellStart"/>
            <w:r w:rsidRPr="003267EB">
              <w:t>Úi</w:t>
            </w:r>
            <w:proofErr w:type="spellEnd"/>
            <w:r w:rsidRPr="003267EB">
              <w:t xml:space="preserve"> </w:t>
            </w:r>
            <w:proofErr w:type="spellStart"/>
            <w:proofErr w:type="gramStart"/>
            <w:r w:rsidRPr="003267EB">
              <w:t>Riordáin</w:t>
            </w:r>
            <w:proofErr w:type="spellEnd"/>
            <w:r>
              <w:t>,</w:t>
            </w:r>
            <w:r w:rsidRPr="003267EB">
              <w:t xml:space="preserve">  </w:t>
            </w:r>
            <w:proofErr w:type="spellStart"/>
            <w:r w:rsidRPr="003267EB">
              <w:t>Dromid</w:t>
            </w:r>
            <w:proofErr w:type="spellEnd"/>
            <w:proofErr w:type="gramEnd"/>
            <w:r w:rsidRPr="003267EB">
              <w:t xml:space="preserve">     2022</w:t>
            </w:r>
          </w:p>
        </w:tc>
      </w:tr>
      <w:tr w:rsidR="00A42AEF" w:rsidRPr="002161B5" w14:paraId="1C351D5E" w14:textId="77777777" w:rsidTr="002161B5">
        <w:tc>
          <w:tcPr>
            <w:tcW w:w="9016" w:type="dxa"/>
          </w:tcPr>
          <w:p w14:paraId="0ED4FE86" w14:textId="4AC595D3" w:rsidR="00A42AEF" w:rsidRPr="003267EB" w:rsidRDefault="00A42AEF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>
              <w:t xml:space="preserve">Noranne </w:t>
            </w:r>
            <w:proofErr w:type="spellStart"/>
            <w:r>
              <w:t>Tyther</w:t>
            </w:r>
            <w:proofErr w:type="spellEnd"/>
            <w:r>
              <w:t>, Castlemaine   2022-2023</w:t>
            </w:r>
          </w:p>
        </w:tc>
      </w:tr>
      <w:tr w:rsidR="00F172B4" w:rsidRPr="002161B5" w14:paraId="6DE5F835" w14:textId="77777777" w:rsidTr="002161B5">
        <w:tc>
          <w:tcPr>
            <w:tcW w:w="9016" w:type="dxa"/>
          </w:tcPr>
          <w:p w14:paraId="093914F7" w14:textId="562A310F" w:rsidR="00F172B4" w:rsidRPr="002161B5" w:rsidRDefault="00F172B4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>Kate Carmody, Beale Lodge, Asdee, Listowel</w:t>
            </w:r>
            <w:r>
              <w:t xml:space="preserve">. </w:t>
            </w:r>
            <w:r w:rsidRPr="002161B5">
              <w:t xml:space="preserve"> 2013-2016 </w:t>
            </w:r>
          </w:p>
        </w:tc>
      </w:tr>
      <w:tr w:rsidR="00F172B4" w:rsidRPr="002161B5" w14:paraId="24675F03" w14:textId="77777777" w:rsidTr="002161B5">
        <w:tc>
          <w:tcPr>
            <w:tcW w:w="9016" w:type="dxa"/>
          </w:tcPr>
          <w:p w14:paraId="2A6FF71A" w14:textId="73410E6A" w:rsidR="00F172B4" w:rsidRPr="002161B5" w:rsidRDefault="00F172B4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Colette O Sullivan </w:t>
            </w:r>
            <w:proofErr w:type="spellStart"/>
            <w:r w:rsidRPr="002161B5">
              <w:t>Tullig</w:t>
            </w:r>
            <w:proofErr w:type="spellEnd"/>
            <w:r w:rsidRPr="002161B5">
              <w:t xml:space="preserve">, </w:t>
            </w:r>
            <w:proofErr w:type="spellStart"/>
            <w:r w:rsidRPr="002161B5">
              <w:t>Cahirsiveen</w:t>
            </w:r>
            <w:proofErr w:type="spellEnd"/>
            <w:r>
              <w:t>.</w:t>
            </w:r>
            <w:r w:rsidRPr="002161B5">
              <w:t xml:space="preserve">       2018-2019 </w:t>
            </w:r>
          </w:p>
        </w:tc>
      </w:tr>
      <w:tr w:rsidR="00F172B4" w:rsidRPr="002161B5" w14:paraId="2DB3E4FE" w14:textId="77777777" w:rsidTr="002161B5">
        <w:tc>
          <w:tcPr>
            <w:tcW w:w="9016" w:type="dxa"/>
          </w:tcPr>
          <w:p w14:paraId="2CB4C344" w14:textId="19E59CE9" w:rsidR="00F172B4" w:rsidRPr="002161B5" w:rsidRDefault="00F172B4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>Castleisland Community Garden (Willie Reidy, later Joan Brosnan), Castleisland</w:t>
            </w:r>
            <w:r>
              <w:t>.</w:t>
            </w:r>
            <w:r w:rsidRPr="002161B5">
              <w:t xml:space="preserve">              2018-2021</w:t>
            </w:r>
          </w:p>
        </w:tc>
      </w:tr>
      <w:tr w:rsidR="00F172B4" w14:paraId="53F048FB" w14:textId="77777777" w:rsidTr="002161B5">
        <w:tc>
          <w:tcPr>
            <w:tcW w:w="9016" w:type="dxa"/>
          </w:tcPr>
          <w:p w14:paraId="69649D37" w14:textId="1B4C38C2" w:rsidR="00F172B4" w:rsidRDefault="00F172B4" w:rsidP="00A42AEF">
            <w:pPr>
              <w:pStyle w:val="ListParagraph"/>
              <w:numPr>
                <w:ilvl w:val="0"/>
                <w:numId w:val="5"/>
              </w:num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</w:pPr>
            <w:r w:rsidRPr="002161B5">
              <w:t xml:space="preserve">John Sheehan, </w:t>
            </w:r>
            <w:proofErr w:type="spellStart"/>
            <w:r w:rsidRPr="002161B5">
              <w:t>Portmagee</w:t>
            </w:r>
            <w:proofErr w:type="spellEnd"/>
            <w:r>
              <w:t xml:space="preserve">. </w:t>
            </w:r>
            <w:r w:rsidRPr="002161B5">
              <w:t xml:space="preserve">   </w:t>
            </w:r>
            <w:r w:rsidR="00A06249">
              <w:t xml:space="preserve">                                                </w:t>
            </w:r>
            <w:r w:rsidRPr="002161B5">
              <w:t>201</w:t>
            </w:r>
            <w:r>
              <w:t>6</w:t>
            </w:r>
            <w:r w:rsidRPr="002161B5">
              <w:t>-2018.</w:t>
            </w:r>
          </w:p>
        </w:tc>
      </w:tr>
    </w:tbl>
    <w:p w14:paraId="40AF8F6B" w14:textId="77777777" w:rsidR="00A06249" w:rsidRDefault="00A06249" w:rsidP="00CF2D7E"/>
    <w:sectPr w:rsidR="00A06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B60B9"/>
    <w:multiLevelType w:val="hybridMultilevel"/>
    <w:tmpl w:val="AFBE89C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045CD7"/>
    <w:multiLevelType w:val="hybridMultilevel"/>
    <w:tmpl w:val="C418846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3E02E1"/>
    <w:multiLevelType w:val="hybridMultilevel"/>
    <w:tmpl w:val="A3E4D66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2E2FE3"/>
    <w:multiLevelType w:val="hybridMultilevel"/>
    <w:tmpl w:val="51CECDF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C53E62"/>
    <w:multiLevelType w:val="hybridMultilevel"/>
    <w:tmpl w:val="93B29DF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0712512">
    <w:abstractNumId w:val="2"/>
  </w:num>
  <w:num w:numId="2" w16cid:durableId="1839541686">
    <w:abstractNumId w:val="4"/>
  </w:num>
  <w:num w:numId="3" w16cid:durableId="1548448346">
    <w:abstractNumId w:val="3"/>
  </w:num>
  <w:num w:numId="4" w16cid:durableId="140777336">
    <w:abstractNumId w:val="0"/>
  </w:num>
  <w:num w:numId="5" w16cid:durableId="1610383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1NDcxNzc1NrMwsDRR0lEKTi0uzszPAykwqgUAOFdwrywAAAA="/>
  </w:docVars>
  <w:rsids>
    <w:rsidRoot w:val="00111C5F"/>
    <w:rsid w:val="00071975"/>
    <w:rsid w:val="000C23F6"/>
    <w:rsid w:val="00111C5F"/>
    <w:rsid w:val="001F795E"/>
    <w:rsid w:val="002161B5"/>
    <w:rsid w:val="003267EB"/>
    <w:rsid w:val="00337028"/>
    <w:rsid w:val="0033742A"/>
    <w:rsid w:val="003B4F04"/>
    <w:rsid w:val="003C54DB"/>
    <w:rsid w:val="0043237B"/>
    <w:rsid w:val="00445F1F"/>
    <w:rsid w:val="004F5DFA"/>
    <w:rsid w:val="0050015F"/>
    <w:rsid w:val="005543A0"/>
    <w:rsid w:val="005E3CE1"/>
    <w:rsid w:val="00650877"/>
    <w:rsid w:val="00707045"/>
    <w:rsid w:val="008076ED"/>
    <w:rsid w:val="008F5FC9"/>
    <w:rsid w:val="00940E83"/>
    <w:rsid w:val="009B2128"/>
    <w:rsid w:val="00A06249"/>
    <w:rsid w:val="00A42AEF"/>
    <w:rsid w:val="00A63004"/>
    <w:rsid w:val="00A71FF1"/>
    <w:rsid w:val="00AA4BCE"/>
    <w:rsid w:val="00BC4278"/>
    <w:rsid w:val="00BF0050"/>
    <w:rsid w:val="00CF2D7E"/>
    <w:rsid w:val="00D40058"/>
    <w:rsid w:val="00E94B0A"/>
    <w:rsid w:val="00ED6718"/>
    <w:rsid w:val="00F172B4"/>
    <w:rsid w:val="00F17D8A"/>
    <w:rsid w:val="00F6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672A3"/>
  <w15:chartTrackingRefBased/>
  <w15:docId w15:val="{D2BF49BA-F39D-41E8-80EC-B4D2988D9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BCE"/>
    <w:pPr>
      <w:ind w:left="720"/>
      <w:contextualSpacing/>
    </w:pPr>
  </w:style>
  <w:style w:type="table" w:styleId="TableGrid">
    <w:name w:val="Table Grid"/>
    <w:basedOn w:val="TableNormal"/>
    <w:uiPriority w:val="39"/>
    <w:rsid w:val="00216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09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8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Brosnan</dc:creator>
  <cp:keywords/>
  <dc:description/>
  <cp:lastModifiedBy>Aidan O' Carroll</cp:lastModifiedBy>
  <cp:revision>2</cp:revision>
  <cp:lastPrinted>2023-11-24T10:21:00Z</cp:lastPrinted>
  <dcterms:created xsi:type="dcterms:W3CDTF">2023-12-13T09:43:00Z</dcterms:created>
  <dcterms:modified xsi:type="dcterms:W3CDTF">2023-12-13T09:43:00Z</dcterms:modified>
</cp:coreProperties>
</file>